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730E" w14:textId="31DF44C8" w:rsidR="00A40EDB" w:rsidRPr="00B00EF4" w:rsidRDefault="00775603">
      <w:pPr>
        <w:pStyle w:val="Brdtekst"/>
        <w:rPr>
          <w:b/>
          <w:bCs/>
          <w:sz w:val="44"/>
          <w:szCs w:val="44"/>
          <w:lang w:val="en-GB"/>
        </w:rPr>
      </w:pPr>
      <w:r>
        <w:rPr>
          <w:b/>
          <w:bCs/>
          <w:sz w:val="44"/>
          <w:szCs w:val="44"/>
          <w:lang w:val="en-GB"/>
        </w:rPr>
        <w:t>Imagine Me</w:t>
      </w:r>
    </w:p>
    <w:p w14:paraId="74ADB98C" w14:textId="34DC364B" w:rsidR="00A40EDB" w:rsidRDefault="00A40EDB">
      <w:pPr>
        <w:pStyle w:val="Brdtekst"/>
        <w:rPr>
          <w:sz w:val="42"/>
          <w:szCs w:val="42"/>
          <w:lang w:val="en-GB"/>
        </w:rPr>
      </w:pPr>
    </w:p>
    <w:p w14:paraId="0D882249" w14:textId="77777777" w:rsidR="00192D2A" w:rsidRDefault="00192D2A">
      <w:pPr>
        <w:pStyle w:val="Brdtekst"/>
        <w:rPr>
          <w:sz w:val="42"/>
          <w:szCs w:val="42"/>
          <w:lang w:val="en-US"/>
        </w:rPr>
      </w:pPr>
      <w:r w:rsidRPr="00192D2A">
        <w:rPr>
          <w:sz w:val="42"/>
          <w:szCs w:val="42"/>
          <w:lang w:val="en-US"/>
        </w:rPr>
        <w:t>Imagine me</w:t>
      </w:r>
      <w:r w:rsidRPr="00192D2A">
        <w:rPr>
          <w:sz w:val="42"/>
          <w:szCs w:val="42"/>
          <w:lang w:val="en-US"/>
        </w:rPr>
        <w:br/>
        <w:t xml:space="preserve">Loving what I see when the </w:t>
      </w:r>
    </w:p>
    <w:p w14:paraId="04E90E94" w14:textId="77777777" w:rsidR="00B054C5" w:rsidRDefault="00192D2A">
      <w:pPr>
        <w:pStyle w:val="Brdtekst"/>
        <w:rPr>
          <w:sz w:val="42"/>
          <w:szCs w:val="42"/>
          <w:lang w:val="en-US"/>
        </w:rPr>
      </w:pPr>
      <w:r w:rsidRPr="00192D2A">
        <w:rPr>
          <w:sz w:val="42"/>
          <w:szCs w:val="42"/>
          <w:lang w:val="en-US"/>
        </w:rPr>
        <w:t xml:space="preserve">mirror looks at me </w:t>
      </w:r>
      <w:proofErr w:type="spellStart"/>
      <w:r w:rsidRPr="00192D2A">
        <w:rPr>
          <w:sz w:val="42"/>
          <w:szCs w:val="42"/>
          <w:lang w:val="en-US"/>
        </w:rPr>
        <w:t>'cause</w:t>
      </w:r>
      <w:proofErr w:type="spellEnd"/>
      <w:r w:rsidRPr="00192D2A">
        <w:rPr>
          <w:sz w:val="42"/>
          <w:szCs w:val="42"/>
          <w:lang w:val="en-US"/>
        </w:rPr>
        <w:t xml:space="preserve"> I</w:t>
      </w:r>
      <w:r w:rsidRPr="00192D2A">
        <w:rPr>
          <w:sz w:val="42"/>
          <w:szCs w:val="42"/>
          <w:lang w:val="en-US"/>
        </w:rPr>
        <w:br/>
      </w:r>
      <w:proofErr w:type="spellStart"/>
      <w:r w:rsidRPr="00192D2A">
        <w:rPr>
          <w:sz w:val="42"/>
          <w:szCs w:val="42"/>
          <w:lang w:val="en-US"/>
        </w:rPr>
        <w:t>I</w:t>
      </w:r>
      <w:proofErr w:type="spellEnd"/>
      <w:r w:rsidRPr="00192D2A">
        <w:rPr>
          <w:sz w:val="42"/>
          <w:szCs w:val="42"/>
          <w:lang w:val="en-US"/>
        </w:rPr>
        <w:t xml:space="preserve"> imagine me</w:t>
      </w:r>
      <w:r w:rsidRPr="00192D2A">
        <w:rPr>
          <w:sz w:val="42"/>
          <w:szCs w:val="42"/>
          <w:lang w:val="en-US"/>
        </w:rPr>
        <w:br/>
        <w:t xml:space="preserve">In a place </w:t>
      </w:r>
    </w:p>
    <w:p w14:paraId="7CA40F56" w14:textId="77777777" w:rsidR="0091058C" w:rsidRDefault="00192D2A">
      <w:pPr>
        <w:pStyle w:val="Brdtekst"/>
        <w:rPr>
          <w:sz w:val="42"/>
          <w:szCs w:val="42"/>
          <w:lang w:val="en-US"/>
        </w:rPr>
      </w:pPr>
      <w:r w:rsidRPr="00192D2A">
        <w:rPr>
          <w:sz w:val="42"/>
          <w:szCs w:val="42"/>
          <w:lang w:val="en-US"/>
        </w:rPr>
        <w:t>of no insecurities</w:t>
      </w:r>
      <w:r w:rsidR="00B054C5">
        <w:rPr>
          <w:sz w:val="42"/>
          <w:szCs w:val="42"/>
          <w:lang w:val="en-US"/>
        </w:rPr>
        <w:t>, and</w:t>
      </w:r>
      <w:r w:rsidRPr="00192D2A">
        <w:rPr>
          <w:sz w:val="42"/>
          <w:szCs w:val="42"/>
          <w:lang w:val="en-US"/>
        </w:rPr>
        <w:br/>
        <w:t xml:space="preserve">I'm finally happy </w:t>
      </w:r>
      <w:proofErr w:type="spellStart"/>
      <w:r w:rsidRPr="00192D2A">
        <w:rPr>
          <w:sz w:val="42"/>
          <w:szCs w:val="42"/>
          <w:lang w:val="en-US"/>
        </w:rPr>
        <w:t>'cause</w:t>
      </w:r>
      <w:proofErr w:type="spellEnd"/>
      <w:r w:rsidR="00B054C5">
        <w:rPr>
          <w:sz w:val="42"/>
          <w:szCs w:val="42"/>
          <w:lang w:val="en-US"/>
        </w:rPr>
        <w:t xml:space="preserve"> I</w:t>
      </w:r>
      <w:r w:rsidRPr="00192D2A">
        <w:rPr>
          <w:sz w:val="42"/>
          <w:szCs w:val="42"/>
          <w:lang w:val="en-US"/>
        </w:rPr>
        <w:br/>
        <w:t>I imagine me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  <w:t xml:space="preserve">Letting go </w:t>
      </w:r>
    </w:p>
    <w:p w14:paraId="78AF9E6F" w14:textId="77777777" w:rsidR="0091058C" w:rsidRDefault="00192D2A">
      <w:pPr>
        <w:pStyle w:val="Brdtekst"/>
        <w:rPr>
          <w:sz w:val="42"/>
          <w:szCs w:val="42"/>
          <w:lang w:val="en-US"/>
        </w:rPr>
      </w:pPr>
      <w:r w:rsidRPr="00192D2A">
        <w:rPr>
          <w:sz w:val="42"/>
          <w:szCs w:val="42"/>
          <w:lang w:val="en-US"/>
        </w:rPr>
        <w:t>of all of the ones who hurt me</w:t>
      </w:r>
      <w:r w:rsidRPr="00192D2A">
        <w:rPr>
          <w:sz w:val="42"/>
          <w:szCs w:val="42"/>
          <w:lang w:val="en-US"/>
        </w:rPr>
        <w:br/>
      </w:r>
      <w:proofErr w:type="spellStart"/>
      <w:r w:rsidRPr="00192D2A">
        <w:rPr>
          <w:sz w:val="42"/>
          <w:szCs w:val="42"/>
          <w:lang w:val="en-US"/>
        </w:rPr>
        <w:t>'Cause</w:t>
      </w:r>
      <w:proofErr w:type="spellEnd"/>
      <w:r w:rsidRPr="00192D2A">
        <w:rPr>
          <w:sz w:val="42"/>
          <w:szCs w:val="42"/>
          <w:lang w:val="en-US"/>
        </w:rPr>
        <w:t xml:space="preserve"> they never did deserve me</w:t>
      </w:r>
      <w:r w:rsidRPr="00192D2A">
        <w:rPr>
          <w:sz w:val="42"/>
          <w:szCs w:val="42"/>
          <w:lang w:val="en-US"/>
        </w:rPr>
        <w:br/>
        <w:t>Can you imagine me?</w:t>
      </w:r>
      <w:r w:rsidRPr="00192D2A">
        <w:rPr>
          <w:sz w:val="42"/>
          <w:szCs w:val="42"/>
          <w:lang w:val="en-US"/>
        </w:rPr>
        <w:br/>
        <w:t xml:space="preserve">Saying "No" </w:t>
      </w:r>
    </w:p>
    <w:p w14:paraId="740EF622" w14:textId="77777777" w:rsidR="00624EE5" w:rsidRDefault="00192D2A">
      <w:pPr>
        <w:pStyle w:val="Brdtekst"/>
        <w:rPr>
          <w:sz w:val="42"/>
          <w:szCs w:val="42"/>
          <w:lang w:val="en-US"/>
        </w:rPr>
      </w:pPr>
      <w:r w:rsidRPr="00192D2A">
        <w:rPr>
          <w:sz w:val="42"/>
          <w:szCs w:val="42"/>
          <w:lang w:val="en-US"/>
        </w:rPr>
        <w:t>to thoughts that try to control me</w:t>
      </w:r>
      <w:r w:rsidRPr="00192D2A">
        <w:rPr>
          <w:sz w:val="42"/>
          <w:szCs w:val="42"/>
          <w:lang w:val="en-US"/>
        </w:rPr>
        <w:br/>
        <w:t>Remembering all you told me</w:t>
      </w:r>
      <w:r w:rsidRPr="00192D2A">
        <w:rPr>
          <w:sz w:val="42"/>
          <w:szCs w:val="42"/>
          <w:lang w:val="en-US"/>
        </w:rPr>
        <w:br/>
        <w:t>Lord, can you imagine me?</w:t>
      </w:r>
      <w:r w:rsidRPr="00192D2A">
        <w:rPr>
          <w:sz w:val="42"/>
          <w:szCs w:val="42"/>
          <w:lang w:val="en-US"/>
        </w:rPr>
        <w:br/>
      </w:r>
    </w:p>
    <w:p w14:paraId="45E836EE" w14:textId="77777777" w:rsidR="00265A8E" w:rsidRDefault="00192D2A">
      <w:pPr>
        <w:pStyle w:val="Brdtekst"/>
        <w:rPr>
          <w:sz w:val="42"/>
          <w:szCs w:val="42"/>
          <w:lang w:val="en-US"/>
        </w:rPr>
      </w:pPr>
      <w:r w:rsidRPr="00192D2A">
        <w:rPr>
          <w:sz w:val="42"/>
          <w:szCs w:val="42"/>
          <w:lang w:val="en-US"/>
        </w:rPr>
        <w:t>Over what my mama said</w:t>
      </w:r>
      <w:r w:rsidR="00B3017A">
        <w:rPr>
          <w:sz w:val="42"/>
          <w:szCs w:val="42"/>
          <w:lang w:val="en-US"/>
        </w:rPr>
        <w:t xml:space="preserve"> and</w:t>
      </w:r>
      <w:r w:rsidRPr="00192D2A">
        <w:rPr>
          <w:sz w:val="42"/>
          <w:szCs w:val="42"/>
          <w:lang w:val="en-US"/>
        </w:rPr>
        <w:br/>
        <w:t>healed from what my daddy did and</w:t>
      </w:r>
      <w:r w:rsidRPr="00192D2A">
        <w:rPr>
          <w:sz w:val="42"/>
          <w:szCs w:val="42"/>
          <w:lang w:val="en-US"/>
        </w:rPr>
        <w:br/>
        <w:t xml:space="preserve">I </w:t>
      </w:r>
      <w:proofErr w:type="spellStart"/>
      <w:r w:rsidRPr="00192D2A">
        <w:rPr>
          <w:sz w:val="42"/>
          <w:szCs w:val="42"/>
          <w:lang w:val="en-US"/>
        </w:rPr>
        <w:t>wanna</w:t>
      </w:r>
      <w:proofErr w:type="spellEnd"/>
      <w:r w:rsidRPr="00192D2A">
        <w:rPr>
          <w:sz w:val="42"/>
          <w:szCs w:val="42"/>
          <w:lang w:val="en-US"/>
        </w:rPr>
        <w:t xml:space="preserve"> live and not read that page again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</w:r>
      <w:r w:rsidRPr="00192D2A">
        <w:rPr>
          <w:i/>
          <w:iCs/>
          <w:sz w:val="42"/>
          <w:szCs w:val="42"/>
          <w:lang w:val="en-US"/>
        </w:rPr>
        <w:t>[Chorus:]</w:t>
      </w:r>
      <w:r w:rsidRPr="00192D2A">
        <w:rPr>
          <w:sz w:val="42"/>
          <w:szCs w:val="42"/>
          <w:lang w:val="en-US"/>
        </w:rPr>
        <w:br/>
        <w:t>Imagine me being free, trusting you totally</w:t>
      </w:r>
      <w:r w:rsidRPr="00192D2A">
        <w:rPr>
          <w:sz w:val="42"/>
          <w:szCs w:val="42"/>
          <w:lang w:val="en-US"/>
        </w:rPr>
        <w:br/>
        <w:t>Finally I can...</w:t>
      </w:r>
      <w:r w:rsidRPr="00192D2A">
        <w:rPr>
          <w:sz w:val="42"/>
          <w:szCs w:val="42"/>
          <w:lang w:val="en-US"/>
        </w:rPr>
        <w:br/>
        <w:t>Imagine me</w:t>
      </w:r>
      <w:r w:rsidRPr="00192D2A">
        <w:rPr>
          <w:sz w:val="42"/>
          <w:szCs w:val="42"/>
          <w:lang w:val="en-US"/>
        </w:rPr>
        <w:br/>
        <w:t>I admit it was hard to see</w:t>
      </w:r>
      <w:r w:rsidRPr="00192D2A">
        <w:rPr>
          <w:sz w:val="42"/>
          <w:szCs w:val="42"/>
          <w:lang w:val="en-US"/>
        </w:rPr>
        <w:br/>
        <w:t>You being in love with someone like me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lastRenderedPageBreak/>
        <w:t>Finally I can...</w:t>
      </w:r>
      <w:r w:rsidRPr="00192D2A">
        <w:rPr>
          <w:sz w:val="42"/>
          <w:szCs w:val="42"/>
          <w:lang w:val="en-US"/>
        </w:rPr>
        <w:br/>
        <w:t>Imagine me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</w:r>
      <w:r w:rsidR="009453DF">
        <w:rPr>
          <w:sz w:val="42"/>
          <w:szCs w:val="42"/>
          <w:lang w:val="en-US"/>
        </w:rPr>
        <w:t>B</w:t>
      </w:r>
      <w:r w:rsidRPr="00192D2A">
        <w:rPr>
          <w:sz w:val="42"/>
          <w:szCs w:val="42"/>
          <w:lang w:val="en-US"/>
        </w:rPr>
        <w:t>eing strong</w:t>
      </w:r>
      <w:r w:rsidRPr="00192D2A">
        <w:rPr>
          <w:sz w:val="42"/>
          <w:szCs w:val="42"/>
          <w:lang w:val="en-US"/>
        </w:rPr>
        <w:br/>
        <w:t>And not letting people break me down</w:t>
      </w:r>
      <w:r w:rsidRPr="00192D2A">
        <w:rPr>
          <w:sz w:val="42"/>
          <w:szCs w:val="42"/>
          <w:lang w:val="en-US"/>
        </w:rPr>
        <w:br/>
        <w:t>You won't get that joy this time around</w:t>
      </w:r>
      <w:r w:rsidRPr="00192D2A">
        <w:rPr>
          <w:sz w:val="42"/>
          <w:szCs w:val="42"/>
          <w:lang w:val="en-US"/>
        </w:rPr>
        <w:br/>
        <w:t>Can you imagine me?</w:t>
      </w:r>
      <w:r w:rsidRPr="00192D2A">
        <w:rPr>
          <w:sz w:val="42"/>
          <w:szCs w:val="42"/>
          <w:lang w:val="en-US"/>
        </w:rPr>
        <w:br/>
        <w:t xml:space="preserve">In a world (in a world) </w:t>
      </w:r>
    </w:p>
    <w:p w14:paraId="1B0D2681" w14:textId="77777777" w:rsidR="00ED6115" w:rsidRDefault="00192D2A">
      <w:pPr>
        <w:pStyle w:val="Brdtekst"/>
        <w:rPr>
          <w:sz w:val="42"/>
          <w:szCs w:val="42"/>
          <w:lang w:val="en-US"/>
        </w:rPr>
      </w:pPr>
      <w:r w:rsidRPr="00192D2A">
        <w:rPr>
          <w:sz w:val="42"/>
          <w:szCs w:val="42"/>
          <w:lang w:val="en-US"/>
        </w:rPr>
        <w:t>where nobody has to live afraid</w:t>
      </w:r>
      <w:r w:rsidRPr="00192D2A">
        <w:rPr>
          <w:sz w:val="42"/>
          <w:szCs w:val="42"/>
          <w:lang w:val="en-US"/>
        </w:rPr>
        <w:br/>
        <w:t>Because of your love fear's gone away</w:t>
      </w:r>
      <w:r w:rsidRPr="00192D2A">
        <w:rPr>
          <w:sz w:val="42"/>
          <w:szCs w:val="42"/>
          <w:lang w:val="en-US"/>
        </w:rPr>
        <w:br/>
        <w:t>Can you imagine me?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</w:r>
      <w:r w:rsidRPr="00192D2A">
        <w:rPr>
          <w:i/>
          <w:iCs/>
          <w:sz w:val="42"/>
          <w:szCs w:val="42"/>
          <w:lang w:val="en-US"/>
        </w:rPr>
        <w:t>[Bridge:]</w:t>
      </w:r>
      <w:r w:rsidRPr="00192D2A">
        <w:rPr>
          <w:sz w:val="42"/>
          <w:szCs w:val="42"/>
          <w:lang w:val="en-US"/>
        </w:rPr>
        <w:br/>
        <w:t>Letting go of my past</w:t>
      </w:r>
      <w:r w:rsidRPr="00192D2A">
        <w:rPr>
          <w:sz w:val="42"/>
          <w:szCs w:val="42"/>
          <w:lang w:val="en-US"/>
        </w:rPr>
        <w:br/>
        <w:t>And glad I have another chance</w:t>
      </w:r>
      <w:r w:rsidRPr="00192D2A">
        <w:rPr>
          <w:sz w:val="42"/>
          <w:szCs w:val="42"/>
          <w:lang w:val="en-US"/>
        </w:rPr>
        <w:br/>
        <w:t>And my heart will dance</w:t>
      </w:r>
      <w:r w:rsidRPr="00192D2A">
        <w:rPr>
          <w:sz w:val="42"/>
          <w:szCs w:val="42"/>
          <w:lang w:val="en-US"/>
        </w:rPr>
        <w:br/>
      </w:r>
      <w:proofErr w:type="spellStart"/>
      <w:r w:rsidRPr="00192D2A">
        <w:rPr>
          <w:sz w:val="42"/>
          <w:szCs w:val="42"/>
          <w:lang w:val="en-US"/>
        </w:rPr>
        <w:t>'Cause</w:t>
      </w:r>
      <w:proofErr w:type="spellEnd"/>
      <w:r w:rsidRPr="00192D2A">
        <w:rPr>
          <w:sz w:val="42"/>
          <w:szCs w:val="42"/>
          <w:lang w:val="en-US"/>
        </w:rPr>
        <w:t xml:space="preserve"> I don't have to read that page again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</w:r>
      <w:r w:rsidRPr="00192D2A">
        <w:rPr>
          <w:i/>
          <w:iCs/>
          <w:sz w:val="42"/>
          <w:szCs w:val="42"/>
          <w:lang w:val="en-US"/>
        </w:rPr>
        <w:t>[Chorus 2x]</w:t>
      </w:r>
      <w:r w:rsidRPr="00192D2A">
        <w:rPr>
          <w:sz w:val="42"/>
          <w:szCs w:val="42"/>
          <w:lang w:val="en-US"/>
        </w:rPr>
        <w:br/>
        <w:t>Imagine me, me being free, trusting you totally</w:t>
      </w:r>
      <w:r w:rsidRPr="00192D2A">
        <w:rPr>
          <w:sz w:val="42"/>
          <w:szCs w:val="42"/>
          <w:lang w:val="en-US"/>
        </w:rPr>
        <w:br/>
        <w:t>Finally I can...</w:t>
      </w:r>
      <w:r w:rsidRPr="00192D2A">
        <w:rPr>
          <w:sz w:val="42"/>
          <w:szCs w:val="42"/>
          <w:lang w:val="en-US"/>
        </w:rPr>
        <w:br/>
        <w:t>Imagine me</w:t>
      </w:r>
      <w:r w:rsidRPr="00192D2A">
        <w:rPr>
          <w:sz w:val="42"/>
          <w:szCs w:val="42"/>
          <w:lang w:val="en-US"/>
        </w:rPr>
        <w:br/>
        <w:t>I admit it was hard to see</w:t>
      </w:r>
      <w:r w:rsidRPr="00192D2A">
        <w:rPr>
          <w:sz w:val="42"/>
          <w:szCs w:val="42"/>
          <w:lang w:val="en-US"/>
        </w:rPr>
        <w:br/>
        <w:t>You being in love with someone like me</w:t>
      </w:r>
      <w:r w:rsidRPr="00192D2A">
        <w:rPr>
          <w:sz w:val="42"/>
          <w:szCs w:val="42"/>
          <w:lang w:val="en-US"/>
        </w:rPr>
        <w:br/>
        <w:t>Finally I can...</w:t>
      </w:r>
      <w:r w:rsidRPr="00192D2A">
        <w:rPr>
          <w:sz w:val="42"/>
          <w:szCs w:val="42"/>
          <w:lang w:val="en-US"/>
        </w:rPr>
        <w:br/>
        <w:t>Imagine me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</w:r>
    </w:p>
    <w:p w14:paraId="03A99525" w14:textId="77777777" w:rsidR="00ED6115" w:rsidRDefault="00ED6115">
      <w:pPr>
        <w:pStyle w:val="Brdtekst"/>
        <w:rPr>
          <w:sz w:val="42"/>
          <w:szCs w:val="42"/>
          <w:lang w:val="en-US"/>
        </w:rPr>
      </w:pPr>
    </w:p>
    <w:p w14:paraId="7F1BBC93" w14:textId="628AD8BC" w:rsidR="00775603" w:rsidRDefault="00192D2A">
      <w:pPr>
        <w:pStyle w:val="Brdtekst"/>
        <w:rPr>
          <w:sz w:val="42"/>
          <w:szCs w:val="42"/>
          <w:lang w:val="en-GB"/>
        </w:rPr>
      </w:pPr>
      <w:r w:rsidRPr="00192D2A">
        <w:rPr>
          <w:sz w:val="42"/>
          <w:szCs w:val="42"/>
          <w:lang w:val="en-US"/>
        </w:rPr>
        <w:lastRenderedPageBreak/>
        <w:t>Imagine me being free, trusting you totally</w:t>
      </w:r>
      <w:r w:rsidRPr="00192D2A">
        <w:rPr>
          <w:sz w:val="42"/>
          <w:szCs w:val="42"/>
          <w:lang w:val="en-US"/>
        </w:rPr>
        <w:br/>
        <w:t>Finally I can...</w:t>
      </w:r>
      <w:r w:rsidRPr="00192D2A">
        <w:rPr>
          <w:sz w:val="42"/>
          <w:szCs w:val="42"/>
          <w:lang w:val="en-US"/>
        </w:rPr>
        <w:br/>
        <w:t>Imagine me</w:t>
      </w:r>
      <w:r w:rsidRPr="00192D2A">
        <w:rPr>
          <w:sz w:val="42"/>
          <w:szCs w:val="42"/>
          <w:lang w:val="en-US"/>
        </w:rPr>
        <w:br/>
        <w:t xml:space="preserve">I admit it was hard to see </w:t>
      </w:r>
      <w:r w:rsidRPr="00192D2A">
        <w:rPr>
          <w:sz w:val="42"/>
          <w:szCs w:val="42"/>
          <w:lang w:val="en-US"/>
        </w:rPr>
        <w:br/>
        <w:t>You being in love with someone like me</w:t>
      </w:r>
      <w:r w:rsidRPr="00192D2A">
        <w:rPr>
          <w:sz w:val="42"/>
          <w:szCs w:val="42"/>
          <w:lang w:val="en-US"/>
        </w:rPr>
        <w:br/>
        <w:t>But finally I can...</w:t>
      </w:r>
      <w:r w:rsidRPr="00192D2A">
        <w:rPr>
          <w:sz w:val="42"/>
          <w:szCs w:val="42"/>
          <w:lang w:val="en-US"/>
        </w:rPr>
        <w:br/>
        <w:t>Imagine me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</w:r>
      <w:r w:rsidR="00ED6115">
        <w:rPr>
          <w:sz w:val="42"/>
          <w:szCs w:val="42"/>
          <w:lang w:val="en-US"/>
        </w:rPr>
        <w:t>Repeat</w:t>
      </w:r>
      <w:r w:rsidRPr="00192D2A">
        <w:rPr>
          <w:sz w:val="42"/>
          <w:szCs w:val="42"/>
          <w:lang w:val="en-US"/>
        </w:rPr>
        <w:br/>
      </w:r>
      <w:r w:rsidR="00663390">
        <w:rPr>
          <w:sz w:val="42"/>
          <w:szCs w:val="42"/>
          <w:lang w:val="en-US"/>
        </w:rPr>
        <w:t>Gon</w:t>
      </w:r>
      <w:r w:rsidRPr="00192D2A">
        <w:rPr>
          <w:sz w:val="42"/>
          <w:szCs w:val="42"/>
          <w:lang w:val="en-US"/>
        </w:rPr>
        <w:t>e, gone, it's gone, all gone</w:t>
      </w:r>
      <w:r w:rsidRPr="00192D2A">
        <w:rPr>
          <w:sz w:val="42"/>
          <w:szCs w:val="42"/>
          <w:lang w:val="en-US"/>
        </w:rPr>
        <w:br/>
      </w:r>
      <w:r w:rsidRPr="00192D2A">
        <w:rPr>
          <w:sz w:val="42"/>
          <w:szCs w:val="42"/>
          <w:lang w:val="en-US"/>
        </w:rPr>
        <w:br/>
      </w:r>
    </w:p>
    <w:sectPr w:rsidR="00775603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FBBD0" w14:textId="77777777" w:rsidR="005343ED" w:rsidRDefault="005343ED">
      <w:r>
        <w:separator/>
      </w:r>
    </w:p>
  </w:endnote>
  <w:endnote w:type="continuationSeparator" w:id="0">
    <w:p w14:paraId="357C2442" w14:textId="77777777" w:rsidR="005343ED" w:rsidRDefault="00534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D29A4" w14:textId="77777777" w:rsidR="00A40EDB" w:rsidRDefault="00A40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0B2AC" w14:textId="77777777" w:rsidR="005343ED" w:rsidRDefault="005343ED">
      <w:r>
        <w:separator/>
      </w:r>
    </w:p>
  </w:footnote>
  <w:footnote w:type="continuationSeparator" w:id="0">
    <w:p w14:paraId="6C1CE9B7" w14:textId="77777777" w:rsidR="005343ED" w:rsidRDefault="005343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AFD97" w14:textId="77777777" w:rsidR="00A40EDB" w:rsidRDefault="00A40ED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0NrAws7A0N7JU0lEKTi0uzszPAykwqgUAleBV1CwAAAA="/>
  </w:docVars>
  <w:rsids>
    <w:rsidRoot w:val="00A40EDB"/>
    <w:rsid w:val="00012596"/>
    <w:rsid w:val="00192D2A"/>
    <w:rsid w:val="00210757"/>
    <w:rsid w:val="00223A6A"/>
    <w:rsid w:val="00235C7A"/>
    <w:rsid w:val="00265A8E"/>
    <w:rsid w:val="002A5C16"/>
    <w:rsid w:val="0032624A"/>
    <w:rsid w:val="00396670"/>
    <w:rsid w:val="003A22A0"/>
    <w:rsid w:val="003C775A"/>
    <w:rsid w:val="00417CD2"/>
    <w:rsid w:val="00465AC1"/>
    <w:rsid w:val="004D2910"/>
    <w:rsid w:val="004D2965"/>
    <w:rsid w:val="005343ED"/>
    <w:rsid w:val="00624EE5"/>
    <w:rsid w:val="00663390"/>
    <w:rsid w:val="006E2388"/>
    <w:rsid w:val="007420E2"/>
    <w:rsid w:val="007645DF"/>
    <w:rsid w:val="00775603"/>
    <w:rsid w:val="00780E96"/>
    <w:rsid w:val="007C1EFE"/>
    <w:rsid w:val="007C4971"/>
    <w:rsid w:val="007C7E7A"/>
    <w:rsid w:val="00836B58"/>
    <w:rsid w:val="00861ECD"/>
    <w:rsid w:val="008809FD"/>
    <w:rsid w:val="008A2987"/>
    <w:rsid w:val="008A4CB6"/>
    <w:rsid w:val="008A5082"/>
    <w:rsid w:val="0091058C"/>
    <w:rsid w:val="00917795"/>
    <w:rsid w:val="009453DF"/>
    <w:rsid w:val="009475C4"/>
    <w:rsid w:val="00983EB9"/>
    <w:rsid w:val="00991EDB"/>
    <w:rsid w:val="009A4A33"/>
    <w:rsid w:val="009D18B8"/>
    <w:rsid w:val="009E28F2"/>
    <w:rsid w:val="00A06338"/>
    <w:rsid w:val="00A13B94"/>
    <w:rsid w:val="00A40EDB"/>
    <w:rsid w:val="00A67F54"/>
    <w:rsid w:val="00A96D16"/>
    <w:rsid w:val="00AE0918"/>
    <w:rsid w:val="00B00EF4"/>
    <w:rsid w:val="00B054C5"/>
    <w:rsid w:val="00B21112"/>
    <w:rsid w:val="00B3017A"/>
    <w:rsid w:val="00BF3352"/>
    <w:rsid w:val="00C266DA"/>
    <w:rsid w:val="00C33F84"/>
    <w:rsid w:val="00CB5BF9"/>
    <w:rsid w:val="00D719C0"/>
    <w:rsid w:val="00D80E56"/>
    <w:rsid w:val="00D90DDC"/>
    <w:rsid w:val="00DB70E6"/>
    <w:rsid w:val="00E825CC"/>
    <w:rsid w:val="00E94752"/>
    <w:rsid w:val="00ED6115"/>
    <w:rsid w:val="00F30923"/>
    <w:rsid w:val="00F73E59"/>
    <w:rsid w:val="00FB5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6F07B"/>
  <w15:docId w15:val="{6F337DBF-5119-4711-9AF2-F2FDCE8F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da-DK" w:eastAsia="da-D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3B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rdtekst">
    <w:name w:val="Brødtekst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3B94"/>
    <w:rPr>
      <w:rFonts w:asciiTheme="majorHAnsi" w:eastAsiaTheme="majorEastAsia" w:hAnsiTheme="majorHAnsi" w:cstheme="majorBidi"/>
      <w:color w:val="2F759E" w:themeColor="accent1" w:themeShade="BF"/>
      <w:sz w:val="26"/>
      <w:szCs w:val="2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13B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6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418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361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7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1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38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121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0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54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5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86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0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46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95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8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26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43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49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0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7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09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795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219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1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497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180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2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66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45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64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756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1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7859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818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65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7213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59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146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2115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75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08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71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5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495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5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2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49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52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23687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8130036">
          <w:marLeft w:val="0"/>
          <w:marRight w:val="0"/>
          <w:marTop w:val="18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21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8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80043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14536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810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08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965784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170361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650534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173620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666569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1423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42876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873819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827627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769118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838554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076642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905401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780235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232710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435521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407456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7465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7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ne Willer</cp:lastModifiedBy>
  <cp:revision>15</cp:revision>
  <dcterms:created xsi:type="dcterms:W3CDTF">2021-03-07T13:55:00Z</dcterms:created>
  <dcterms:modified xsi:type="dcterms:W3CDTF">2021-03-07T14:06:00Z</dcterms:modified>
</cp:coreProperties>
</file>